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rew Brenn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r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enn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49 Crescent Boulevard,  Glen Ellyn, IL, USA 6013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rewbrennan7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99406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nn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2/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s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2/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